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Special</w:t>
      </w:r>
      <w:r>
        <w:t xml:space="preserve"> </w:t>
      </w:r>
      <w:r>
        <w:t xml:space="preserve">Education</w:t>
      </w:r>
      <w:r>
        <w:t xml:space="preserve"> </w:t>
      </w:r>
      <w:r>
        <w:t xml:space="preserve">Teacher</w:t>
      </w:r>
    </w:p>
    <w:bookmarkStart w:id="20" w:name="X2e9233acd594b717e1f09d3f6e7de15d87619f9"/>
    <w:p>
      <w:pPr>
        <w:pStyle w:val="Heading1"/>
      </w:pPr>
      <w:r>
        <w:t xml:space="preserve">Cover Letter for Special Education Teacher Position in Algeria Algiers</w:t>
      </w:r>
    </w:p>
    <w:p>
      <w:pPr>
        <w:pStyle w:val="FirstParagraph"/>
      </w:pPr>
      <w:r>
        <w:t xml:space="preserve">Dear [Hiring Manager's Name or "Recruitment Team"],</w:t>
      </w:r>
    </w:p>
    <w:p>
      <w:pPr>
        <w:pStyle w:val="BodyText"/>
      </w:pPr>
      <w:r>
        <w:t xml:space="preserve">I am writing to express my sincere interest in the Special Education Teacher position at [School/Institution Name] in Algeria, Algiers. As a dedicated educator with over [X years] of experience in special education, I am passionate about fostering inclusive learning environments that empower students with diverse needs. This opportunity aligns perfectly with my professional goals and commitment to making a meaningful impact in the educational landscape of Algeria.</w:t>
      </w:r>
    </w:p>
    <w:p>
      <w:pPr>
        <w:pStyle w:val="BodyText"/>
      </w:pPr>
      <w:r>
        <w:t xml:space="preserve">My journey as a Special Education Teacher has been guided by a belief that every student deserves personalized support, tailored strategies, and an unwavering commitment to their growth. Throughout my career, I have worked with children and adolescents with various learning disabilities, emotional challenges, and developmental disorders. This experience has equipped me with the skills to design individualized education plans (IEPs), implement evidence-based teaching methodologies, and collaborate effectively with parents, colleagues, and community resources.</w:t>
      </w:r>
    </w:p>
    <w:p>
      <w:pPr>
        <w:pStyle w:val="BodyText"/>
      </w:pPr>
      <w:r>
        <w:t xml:space="preserve">What draws me to Algeria Algiers is the region’s rich cultural heritage combined with its growing emphasis on educational innovation. I am particularly inspired by the increasing recognition of special education as a vital component of equitable access to quality learning. I understand that in Algeria, educators often face unique challenges, such as limited resources and the need for culturally responsive teaching practices. My goal is to contribute my expertise to address these challenges while respecting the values and traditions of Algerian society.</w:t>
      </w:r>
    </w:p>
    <w:p>
      <w:pPr>
        <w:pStyle w:val="BodyText"/>
      </w:pPr>
      <w:r>
        <w:t xml:space="preserve">One of my most significant achievements as a Special Education Teacher was leading a program that integrated technology into classroom instruction for students with autism spectrum disorder (ASD). By leveraging tools like interactive software and sensory-friendly learning environments, I saw remarkable improvements in student engagement and academic performance. This experience taught me the importance of adaptability, creativity, and patience—qualities I believe are essential for success in Algeria’s evolving educational system.</w:t>
      </w:r>
    </w:p>
    <w:p>
      <w:pPr>
        <w:pStyle w:val="BodyText"/>
      </w:pPr>
      <w:r>
        <w:t xml:space="preserve">My professional background also includes working with multilingual students, which is particularly relevant to the diverse population of Algiers. I have developed strategies to support language acquisition while addressing cognitive and social-emotional needs. For example, I created a bilingual curriculum that combined Arabic and English instruction, ensuring that students could bridge the gap between their home environment and academic settings. This approach not only improved literacy skills but also fostered a sense of cultural pride among learners.</w:t>
      </w:r>
    </w:p>
    <w:p>
      <w:pPr>
        <w:pStyle w:val="BodyText"/>
      </w:pPr>
      <w:r>
        <w:t xml:space="preserve">What excites me most about this opportunity is the chance to contribute to Algeria’s vision for inclusive education. I have followed recent initiatives aimed at expanding access to special education services, such as the National Strategy for Inclusive Education. I am eager to collaborate with local educators and policymakers to implement best practices that align with these goals. My ability to communicate in [mention any relevant languages, e.g., Arabic or French] further strengthens my readiness to integrate into the Algerian educational community.</w:t>
      </w:r>
    </w:p>
    <w:p>
      <w:pPr>
        <w:pStyle w:val="BodyText"/>
      </w:pPr>
      <w:r>
        <w:t xml:space="preserve">As a Special Education Teacher, I prioritize building strong relationships with students and families. I believe that trust is the foundation of effective teaching, and I strive to create a classroom environment where every student feels safe, valued, and motivated. In my previous role at [Previous School/Institution Name], I organized workshops for parents on how to support their children’s learning at home, which resulted in increased parental involvement and improved outcomes for students.</w:t>
      </w:r>
    </w:p>
    <w:p>
      <w:pPr>
        <w:pStyle w:val="BodyText"/>
      </w:pPr>
      <w:r>
        <w:t xml:space="preserve">I am also committed to ongoing professional development. I regularly attend conferences, participate in training programs, and stay updated on the latest research in special education. For instance, I recently completed a course on trauma-informed practices, which has deepened my understanding of how to support students who have experienced adversity. This continuous learning ensures that I remain equipped to meet the evolving needs of my students.</w:t>
      </w:r>
    </w:p>
    <w:p>
      <w:pPr>
        <w:pStyle w:val="BodyText"/>
      </w:pPr>
      <w:r>
        <w:t xml:space="preserve">Algeria Algiers holds a special place in my heart as a region with immense potential for growth and innovation. I am particularly drawn to its vibrant communities and the opportunity to work alongside educators who share a passion for making education accessible to all. I am confident that my skills, experience, and dedication align with the mission of [School/Institution Name] to provide high-quality special education services.</w:t>
      </w:r>
    </w:p>
    <w:p>
      <w:pPr>
        <w:pStyle w:val="BodyText"/>
      </w:pPr>
      <w:r>
        <w:t xml:space="preserve">In conclusion, I would be honored to contribute my expertise as a Special Education Teacher in Algeria Algiers. My goal is not only to support individual students but also to strengthen the broader educational framework by promoting inclusivity, collaboration, and innovation. I am eager to bring my passion for teaching and my commitment to equity into your institution.</w:t>
      </w:r>
    </w:p>
    <w:p>
      <w:pPr>
        <w:pStyle w:val="BodyText"/>
      </w:pPr>
      <w:r>
        <w:t xml:space="preserve">Thank you for considering my application. I would welcome the opportunity to discuss how my background and vision align with the needs of [School/Institution Name]. Please feel free to contact me at [Your Phone Number] or [Your Email Address]. I look forward to the possibility of contributing to the future of education in Algeria.</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Special Education Teacher</dc:title>
  <dc:creator/>
  <dc:language>en</dc:language>
  <cp:keywords/>
  <dcterms:created xsi:type="dcterms:W3CDTF">2026-07-23T11:32:41Z</dcterms:created>
  <dcterms:modified xsi:type="dcterms:W3CDTF">2026-07-23T11:32:41Z</dcterms:modified>
</cp:coreProperties>
</file>

<file path=docProps/custom.xml><?xml version="1.0" encoding="utf-8"?>
<Properties xmlns="http://schemas.openxmlformats.org/officeDocument/2006/custom-properties" xmlns:vt="http://schemas.openxmlformats.org/officeDocument/2006/docPropsVTypes"/>
</file>